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888C07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BF089B">
        <w:t>Method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574833C9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6" w:history="1">
        <w:r w:rsidR="00BF089B" w:rsidRPr="00BF089B">
          <w:rPr>
            <w:rStyle w:val="Hyperlink"/>
          </w:rPr>
          <w:t>https://judge.softuni.org/Contests/4417</w:t>
        </w:r>
      </w:hyperlink>
    </w:p>
    <w:p w14:paraId="7145E6CD" w14:textId="4A60829D" w:rsidR="00EF14B9" w:rsidRPr="007028D1" w:rsidRDefault="00BF089B" w:rsidP="00EF14B9">
      <w:pPr>
        <w:pStyle w:val="Heading2"/>
        <w:spacing w:before="0"/>
      </w:pPr>
      <w:r w:rsidRPr="00BF089B">
        <w:t>Sign of Integer Number</w:t>
      </w:r>
    </w:p>
    <w:p w14:paraId="799CB283" w14:textId="33031B59" w:rsidR="00BF089B" w:rsidRDefault="00BF089B" w:rsidP="00EF14B9">
      <w:r>
        <w:t>Write a program that:</w:t>
      </w:r>
    </w:p>
    <w:p w14:paraId="49553D3C" w14:textId="77777777" w:rsidR="00BF089B" w:rsidRDefault="002C2926" w:rsidP="00BF089B">
      <w:pPr>
        <w:pStyle w:val="ListParagraph"/>
        <w:numPr>
          <w:ilvl w:val="0"/>
          <w:numId w:val="11"/>
        </w:numPr>
        <w:ind w:left="720"/>
      </w:pPr>
      <w:r w:rsidRPr="00BF089B">
        <w:t>R</w:t>
      </w:r>
      <w:r w:rsidR="00EF14B9" w:rsidRPr="00BF089B">
        <w:t>eads an</w:t>
      </w:r>
      <w:r w:rsidR="00EF14B9" w:rsidRPr="002C2926">
        <w:rPr>
          <w:b/>
          <w:bCs/>
        </w:rPr>
        <w:t xml:space="preserve">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r>
        <w:t>console</w:t>
      </w:r>
    </w:p>
    <w:p w14:paraId="54B7056A" w14:textId="514AFA1C" w:rsidR="00BF089B" w:rsidRDefault="00BF089B" w:rsidP="00BF089B">
      <w:pPr>
        <w:pStyle w:val="ListParagraph"/>
        <w:numPr>
          <w:ilvl w:val="0"/>
          <w:numId w:val="11"/>
        </w:numPr>
        <w:ind w:left="720"/>
      </w:pPr>
      <w:r w:rsidRPr="00BF089B">
        <w:t xml:space="preserve">Create a method that prints the </w:t>
      </w:r>
      <w:r w:rsidRPr="00BF089B">
        <w:rPr>
          <w:b/>
          <w:bCs/>
        </w:rPr>
        <w:t>sign</w:t>
      </w:r>
      <w:r w:rsidRPr="00BF089B">
        <w:t xml:space="preserve"> of an </w:t>
      </w:r>
      <w:r>
        <w:t xml:space="preserve">entered number </w:t>
      </w:r>
      <w:r w:rsidRPr="00BF089B">
        <w:rPr>
          <w:b/>
          <w:bCs/>
        </w:rPr>
        <w:t>N</w:t>
      </w:r>
      <w:r>
        <w:t>:</w:t>
      </w:r>
    </w:p>
    <w:p w14:paraId="0306FC12" w14:textId="7853A5D8" w:rsidR="00EF14B9" w:rsidRPr="00BF089B" w:rsidRDefault="00EF14B9" w:rsidP="00BF089B">
      <w:pPr>
        <w:pStyle w:val="ListParagraph"/>
        <w:numPr>
          <w:ilvl w:val="0"/>
          <w:numId w:val="11"/>
        </w:numPr>
        <w:ind w:left="720"/>
      </w:pPr>
      <w:r w:rsidRPr="00BF089B">
        <w:t>Print</w:t>
      </w:r>
      <w:r w:rsidR="00BF089B" w:rsidRPr="00BF089B">
        <w:rPr>
          <w:b/>
          <w:bCs/>
        </w:rPr>
        <w:t>:</w:t>
      </w:r>
    </w:p>
    <w:p w14:paraId="4182CFAC" w14:textId="5DEABAC2" w:rsidR="00BF089B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positive </w:t>
      </w:r>
      <w:r w:rsidRPr="00BF089B">
        <w:rPr>
          <w:b/>
          <w:bCs/>
        </w:rPr>
        <w:t>(N &g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 positive.</w:t>
      </w:r>
      <w:r w:rsidRPr="00E15709">
        <w:t>"</w:t>
      </w:r>
      <w:r>
        <w:t xml:space="preserve"> </w:t>
      </w:r>
    </w:p>
    <w:p w14:paraId="073CE1B8" w14:textId="053E09F5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negative </w:t>
      </w:r>
      <w:r w:rsidRPr="00BF089B">
        <w:rPr>
          <w:b/>
          <w:bCs/>
        </w:rPr>
        <w:t>(N &l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negative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10CC4341" w14:textId="7420083B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>If the number is zero (</w:t>
      </w:r>
      <w:r w:rsidRPr="00BF089B">
        <w:rPr>
          <w:b/>
          <w:bCs/>
        </w:rPr>
        <w:t>N =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zero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20777F7B" w14:textId="34D8B677" w:rsidR="00350A77" w:rsidRDefault="00350A77" w:rsidP="00350A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33210FDD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55A402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5E81C2F5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207D21B5" w14:textId="77777777" w:rsidTr="00D15C65">
        <w:tc>
          <w:tcPr>
            <w:tcW w:w="736" w:type="dxa"/>
          </w:tcPr>
          <w:p w14:paraId="0B5D3F25" w14:textId="5D1F8EBB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623" w:type="dxa"/>
          </w:tcPr>
          <w:p w14:paraId="6CC36EC3" w14:textId="0A2D5D3A" w:rsidR="00BF089B" w:rsidRPr="00BF089B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2 is positive.</w:t>
            </w:r>
          </w:p>
        </w:tc>
      </w:tr>
    </w:tbl>
    <w:p w14:paraId="7B82E1C2" w14:textId="77777777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5ACBB433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71BDAD7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32A7649D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49716E18" w14:textId="77777777" w:rsidTr="00D15C65">
        <w:tc>
          <w:tcPr>
            <w:tcW w:w="736" w:type="dxa"/>
          </w:tcPr>
          <w:p w14:paraId="76F537BB" w14:textId="584D4C63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4623" w:type="dxa"/>
          </w:tcPr>
          <w:p w14:paraId="06C18755" w14:textId="34882CD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-5 is negative.</w:t>
            </w:r>
          </w:p>
        </w:tc>
      </w:tr>
    </w:tbl>
    <w:p w14:paraId="43D4A8DC" w14:textId="505ED723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614419FB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EF03CF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2E71DD50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10469319" w14:textId="77777777" w:rsidTr="00D15C65">
        <w:tc>
          <w:tcPr>
            <w:tcW w:w="736" w:type="dxa"/>
          </w:tcPr>
          <w:p w14:paraId="0CA59CCF" w14:textId="1C4C7ED7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4623" w:type="dxa"/>
          </w:tcPr>
          <w:p w14:paraId="487D76E2" w14:textId="42C8C5C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 xml:space="preserve">The number </w:t>
            </w:r>
            <w:r>
              <w:rPr>
                <w:rFonts w:ascii="Consolas" w:hAnsi="Consolas"/>
                <w:noProof/>
              </w:rPr>
              <w:t xml:space="preserve">0 </w:t>
            </w:r>
            <w:r w:rsidRPr="00BF089B">
              <w:rPr>
                <w:rFonts w:ascii="Consolas" w:hAnsi="Consolas"/>
                <w:noProof/>
              </w:rPr>
              <w:t xml:space="preserve">is </w:t>
            </w:r>
            <w:r>
              <w:rPr>
                <w:rFonts w:ascii="Consolas" w:hAnsi="Consolas"/>
                <w:noProof/>
              </w:rPr>
              <w:t>zero</w:t>
            </w:r>
            <w:r w:rsidRPr="00BF089B">
              <w:rPr>
                <w:rFonts w:ascii="Consolas" w:hAnsi="Consolas"/>
                <w:noProof/>
              </w:rPr>
              <w:t>.</w:t>
            </w:r>
          </w:p>
        </w:tc>
      </w:tr>
    </w:tbl>
    <w:p w14:paraId="61704409" w14:textId="77777777" w:rsidR="00BF089B" w:rsidRPr="00BF089B" w:rsidRDefault="00BF089B" w:rsidP="00BF089B"/>
    <w:p w14:paraId="53A21DF6" w14:textId="05F08BBB" w:rsidR="00F73992" w:rsidRPr="007028D1" w:rsidRDefault="00236CB1" w:rsidP="00F73992">
      <w:pPr>
        <w:pStyle w:val="Heading2"/>
      </w:pPr>
      <w:r>
        <w:t>Grades</w:t>
      </w:r>
    </w:p>
    <w:p w14:paraId="6A4C471A" w14:textId="77777777" w:rsidR="00236CB1" w:rsidRDefault="00236CB1" w:rsidP="00236CB1">
      <w:r>
        <w:t>Write a program that:</w:t>
      </w:r>
    </w:p>
    <w:p w14:paraId="067CF99F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 w:rsidRPr="00BF089B">
        <w:t>Reads a</w:t>
      </w:r>
      <w:r>
        <w:t xml:space="preserve"> </w:t>
      </w:r>
      <w:r w:rsidRPr="00236CB1">
        <w:rPr>
          <w:b/>
          <w:bCs/>
        </w:rPr>
        <w:t>grade</w:t>
      </w:r>
      <w:r>
        <w:t xml:space="preserve"> (floating-point number) </w:t>
      </w:r>
      <w:r w:rsidRPr="007028D1">
        <w:t xml:space="preserve">from the </w:t>
      </w:r>
      <w:r>
        <w:t>console</w:t>
      </w:r>
    </w:p>
    <w:p w14:paraId="46C02557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Create</w:t>
      </w:r>
      <w:r w:rsidRPr="00236CB1">
        <w:t xml:space="preserve"> a </w:t>
      </w:r>
      <w:r w:rsidRPr="00236CB1">
        <w:rPr>
          <w:b/>
          <w:bCs/>
        </w:rPr>
        <w:t>method</w:t>
      </w:r>
      <w:r w:rsidRPr="00236CB1">
        <w:t xml:space="preserve"> that receives a </w:t>
      </w:r>
      <w:r w:rsidRPr="00236CB1">
        <w:rPr>
          <w:b/>
          <w:bCs/>
        </w:rPr>
        <w:t>grade</w:t>
      </w:r>
      <w:r w:rsidRPr="00236CB1">
        <w:t xml:space="preserve"> between </w:t>
      </w:r>
      <w:r w:rsidRPr="00236CB1">
        <w:rPr>
          <w:b/>
          <w:bCs/>
        </w:rPr>
        <w:t>2.00</w:t>
      </w:r>
      <w:r w:rsidRPr="00236CB1">
        <w:t xml:space="preserve"> and </w:t>
      </w:r>
      <w:r w:rsidRPr="00236CB1">
        <w:rPr>
          <w:b/>
          <w:bCs/>
        </w:rPr>
        <w:t>6.00</w:t>
      </w:r>
    </w:p>
    <w:p w14:paraId="0DB0F2BC" w14:textId="02355F40" w:rsidR="00236CB1" w:rsidRP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P</w:t>
      </w:r>
      <w:r w:rsidRPr="00236CB1">
        <w:t xml:space="preserve">rints the corresponding </w:t>
      </w:r>
      <w:r w:rsidRPr="00236CB1">
        <w:rPr>
          <w:b/>
          <w:bCs/>
        </w:rPr>
        <w:t>grade in words</w:t>
      </w:r>
    </w:p>
    <w:p w14:paraId="50767F36" w14:textId="65BAFF2B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Fail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2.00 – 2.99</w:t>
      </w:r>
      <w:r>
        <w:t xml:space="preserve"> (inclusively)</w:t>
      </w:r>
    </w:p>
    <w:p w14:paraId="7EB0E704" w14:textId="42FCF709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Average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00 – 3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32C96B9C" w14:textId="261681F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</w:t>
      </w:r>
      <w:r>
        <w:rPr>
          <w:b/>
          <w:bCs/>
        </w:rPr>
        <w:t>5</w:t>
      </w:r>
      <w:r w:rsidRPr="00236CB1">
        <w:rPr>
          <w:b/>
          <w:bCs/>
        </w:rPr>
        <w:t xml:space="preserve">0 –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47FC7F56" w14:textId="361CB38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b/>
          <w:bCs/>
        </w:rPr>
        <w:t>Very</w:t>
      </w:r>
      <w:r>
        <w:t xml:space="preserve"> 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5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51DBF773" w14:textId="7DC3436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Excellent</w:t>
      </w:r>
      <w:r w:rsidRPr="00E15709">
        <w:t>"</w:t>
      </w:r>
      <w:r>
        <w:t xml:space="preserve"> - If the grade is in range </w:t>
      </w:r>
      <w:r>
        <w:rPr>
          <w:b/>
          <w:bCs/>
        </w:rPr>
        <w:t>5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6</w:t>
      </w:r>
      <w:r w:rsidRPr="00236CB1">
        <w:rPr>
          <w:b/>
          <w:bCs/>
        </w:rPr>
        <w:t>.</w:t>
      </w:r>
      <w:r>
        <w:rPr>
          <w:b/>
          <w:bCs/>
        </w:rPr>
        <w:t>00</w:t>
      </w:r>
      <w:r>
        <w:t xml:space="preserve"> (inclusively)</w:t>
      </w:r>
    </w:p>
    <w:p w14:paraId="4A607C65" w14:textId="77777777" w:rsidR="00F73992" w:rsidRPr="000237A0" w:rsidRDefault="00F73992" w:rsidP="00F7399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4D73AB" w:rsidRPr="007028D1" w14:paraId="299BD6AB" w14:textId="77777777" w:rsidTr="004D73AB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8204BCC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A08844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7137BD15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025DC1B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F7D041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5FFCF147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4D73AB" w:rsidRPr="007028D1" w14:paraId="27A129AD" w14:textId="77777777" w:rsidTr="004D73AB">
        <w:tc>
          <w:tcPr>
            <w:tcW w:w="726" w:type="dxa"/>
          </w:tcPr>
          <w:p w14:paraId="5A87344A" w14:textId="70D349F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>.33</w:t>
            </w:r>
          </w:p>
        </w:tc>
        <w:tc>
          <w:tcPr>
            <w:tcW w:w="1259" w:type="dxa"/>
          </w:tcPr>
          <w:p w14:paraId="315FD662" w14:textId="54CC002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533BF74" w14:textId="42F5ADCE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.50</w:t>
            </w:r>
          </w:p>
        </w:tc>
        <w:tc>
          <w:tcPr>
            <w:tcW w:w="1308" w:type="dxa"/>
          </w:tcPr>
          <w:p w14:paraId="044C955C" w14:textId="559C8C3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ry 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7461745E" w14:textId="7C39282A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245" w:type="dxa"/>
          </w:tcPr>
          <w:p w14:paraId="316B87EE" w14:textId="77B05458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069A2301" w14:textId="57463E5A" w:rsidR="00B11EBD" w:rsidRDefault="00B11EBD" w:rsidP="009275C1">
      <w:pPr>
        <w:pStyle w:val="Code"/>
      </w:pP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9275C1" w:rsidRPr="007028D1" w14:paraId="6F672B84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25D2EA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BD4A632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F8B5F7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B69A17E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7E6533A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7BF93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E159C5C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0E1C514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275C1" w:rsidRPr="007028D1" w14:paraId="1CAEC98F" w14:textId="77777777" w:rsidTr="00D15C65">
        <w:tc>
          <w:tcPr>
            <w:tcW w:w="726" w:type="dxa"/>
          </w:tcPr>
          <w:p w14:paraId="63FD6A86" w14:textId="57CE90E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70</w:t>
            </w:r>
          </w:p>
        </w:tc>
        <w:tc>
          <w:tcPr>
            <w:tcW w:w="1259" w:type="dxa"/>
          </w:tcPr>
          <w:p w14:paraId="0BEC9563" w14:textId="335F90A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llent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0E2BB05D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199882" w14:textId="1AD56F6A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70</w:t>
            </w:r>
          </w:p>
        </w:tc>
        <w:tc>
          <w:tcPr>
            <w:tcW w:w="1308" w:type="dxa"/>
          </w:tcPr>
          <w:p w14:paraId="19FC79F6" w14:textId="1B62C58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5DF97D4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6DD0621A" w14:textId="5CCC9F64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00</w:t>
            </w:r>
          </w:p>
        </w:tc>
        <w:tc>
          <w:tcPr>
            <w:tcW w:w="1245" w:type="dxa"/>
          </w:tcPr>
          <w:p w14:paraId="6E506139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1F62259B" w14:textId="16D93C5A" w:rsidR="00E4433B" w:rsidRPr="007028D1" w:rsidRDefault="00E4433B" w:rsidP="00E4433B">
      <w:pPr>
        <w:pStyle w:val="Heading2"/>
      </w:pPr>
      <w:r>
        <w:t>Printing Triangle</w:t>
      </w:r>
    </w:p>
    <w:p w14:paraId="64854EFB" w14:textId="77777777" w:rsidR="00120852" w:rsidRDefault="00120852" w:rsidP="00120852">
      <w:r>
        <w:t>Write a program that:</w:t>
      </w:r>
    </w:p>
    <w:p w14:paraId="6933E5AC" w14:textId="5A854431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n </w:t>
      </w:r>
      <w:r w:rsidRPr="00120852">
        <w:rPr>
          <w:b/>
          <w:bCs/>
        </w:rPr>
        <w:t>integer number N</w:t>
      </w:r>
      <w:r>
        <w:t xml:space="preserve"> </w:t>
      </w:r>
      <w:r w:rsidRPr="007028D1">
        <w:t xml:space="preserve">from the </w:t>
      </w:r>
      <w:r>
        <w:t>console</w:t>
      </w:r>
    </w:p>
    <w:p w14:paraId="4595F77A" w14:textId="7C59D834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120852">
        <w:t>Create a method for printing triangle</w:t>
      </w:r>
      <w:r>
        <w:t xml:space="preserve"> depending on value of the number N</w:t>
      </w:r>
    </w:p>
    <w:p w14:paraId="390A2C4E" w14:textId="77777777" w:rsidR="00120852" w:rsidRPr="000237A0" w:rsidRDefault="00120852" w:rsidP="0012085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120852" w:rsidRPr="007028D1" w14:paraId="771C362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6527025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3A5240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648359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80FE6DD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5189DF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70622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E73053A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D9C7AB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20852" w:rsidRPr="007028D1" w14:paraId="47DB57E3" w14:textId="77777777" w:rsidTr="00D15C65">
        <w:tc>
          <w:tcPr>
            <w:tcW w:w="726" w:type="dxa"/>
          </w:tcPr>
          <w:p w14:paraId="1056BCF5" w14:textId="77464E05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</w:tcPr>
          <w:p w14:paraId="706E702D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57D2628F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3D1BFDA9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75DF23F1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</w:t>
            </w:r>
          </w:p>
          <w:p w14:paraId="6A9BB26E" w14:textId="31D975E9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72192556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9BA4C5A" w14:textId="7E8D3632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8" w:type="dxa"/>
          </w:tcPr>
          <w:p w14:paraId="385C06C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3D7BB52A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4DE1D5B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6BCF9B1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 4</w:t>
            </w:r>
          </w:p>
          <w:p w14:paraId="167D157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</w:t>
            </w:r>
          </w:p>
          <w:p w14:paraId="57ACA5D5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0B0FF922" w14:textId="25FBA52E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7ED5380F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54D485D1" w14:textId="41FCAF1A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1A67519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19E73C17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81E9231" w14:textId="56F90982" w:rsidR="00120852" w:rsidRPr="007028D1" w:rsidRDefault="00120852" w:rsidP="00120852">
            <w:pPr>
              <w:spacing w:before="0" w:after="0"/>
              <w:rPr>
                <w:rFonts w:ascii="Consolas" w:hAnsi="Consolas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3B9DF71" w14:textId="28A5A7BE" w:rsidR="00931312" w:rsidRPr="007028D1" w:rsidRDefault="00931312" w:rsidP="00931312">
      <w:pPr>
        <w:pStyle w:val="Heading2"/>
      </w:pPr>
      <w:r>
        <w:t>Calculate Rectangle Area</w:t>
      </w:r>
    </w:p>
    <w:p w14:paraId="53C23083" w14:textId="77777777" w:rsidR="00931312" w:rsidRDefault="00931312" w:rsidP="00931312">
      <w:r>
        <w:t>Write a program that:</w:t>
      </w:r>
    </w:p>
    <w:p w14:paraId="67C11611" w14:textId="7B34E7D1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n </w:t>
      </w:r>
      <w:r>
        <w:rPr>
          <w:b/>
          <w:bCs/>
        </w:rPr>
        <w:t xml:space="preserve">two integer </w:t>
      </w:r>
      <w:r w:rsidRPr="00931312">
        <w:t>numbers</w:t>
      </w:r>
      <w:r>
        <w:t xml:space="preserve"> from the console</w:t>
      </w:r>
      <w:r>
        <w:rPr>
          <w:b/>
          <w:bCs/>
        </w:rPr>
        <w:t xml:space="preserve">: </w:t>
      </w:r>
      <w:r w:rsidRPr="00931312">
        <w:rPr>
          <w:b/>
          <w:bCs/>
        </w:rPr>
        <w:t xml:space="preserve">width </w:t>
      </w:r>
      <w:r w:rsidRPr="00931312">
        <w:t>and</w:t>
      </w:r>
      <w:r w:rsidRPr="00931312">
        <w:rPr>
          <w:b/>
          <w:bCs/>
        </w:rPr>
        <w:t xml:space="preserve"> length</w:t>
      </w:r>
    </w:p>
    <w:p w14:paraId="6AEF422C" w14:textId="77777777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931312">
        <w:t xml:space="preserve">Create a method which returns </w:t>
      </w:r>
      <w:r w:rsidRPr="00931312">
        <w:rPr>
          <w:b/>
          <w:bCs/>
        </w:rPr>
        <w:t xml:space="preserve">rectangle area </w:t>
      </w:r>
      <w:r w:rsidRPr="00931312">
        <w:t xml:space="preserve">with given </w:t>
      </w:r>
      <w:r w:rsidRPr="00931312">
        <w:rPr>
          <w:b/>
          <w:bCs/>
        </w:rPr>
        <w:t>width</w:t>
      </w:r>
      <w:r w:rsidRPr="00931312">
        <w:t xml:space="preserve"> and </w:t>
      </w:r>
      <w:r w:rsidRPr="00931312">
        <w:rPr>
          <w:b/>
          <w:bCs/>
        </w:rPr>
        <w:t>length</w:t>
      </w:r>
    </w:p>
    <w:p w14:paraId="2A1ABA2A" w14:textId="29377B54" w:rsidR="00931312" w:rsidRDefault="00931312" w:rsidP="00931312">
      <w:r w:rsidRPr="00931312">
        <w:rPr>
          <w:b/>
          <w:bCs/>
          <w:u w:val="single"/>
        </w:rPr>
        <w:t>Hint</w:t>
      </w:r>
      <w:r w:rsidRPr="00FF4397">
        <w:rPr>
          <w:b/>
          <w:bCs/>
        </w:rPr>
        <w:t>:</w:t>
      </w:r>
      <w:r>
        <w:t xml:space="preserve"> Rectangle area can be calculated when you multiply width and length of the rectangle.</w:t>
      </w:r>
      <w:r w:rsidRPr="00931312">
        <w:t xml:space="preserve"> </w:t>
      </w:r>
    </w:p>
    <w:p w14:paraId="547F1E59" w14:textId="2BBC25D5" w:rsidR="00931312" w:rsidRPr="00931312" w:rsidRDefault="00931312" w:rsidP="00931312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537DC775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AD895FF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01FF1D4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11C9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C7BC93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3E2033D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A31BF8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C74C6A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46F581B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611304EF" w14:textId="77777777" w:rsidTr="002645EA">
        <w:tc>
          <w:tcPr>
            <w:tcW w:w="726" w:type="dxa"/>
          </w:tcPr>
          <w:p w14:paraId="66A3B08E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B59B104" w14:textId="30B91ED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5AE8B44D" w14:textId="269ACF0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2C59E39D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ACE74F6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F7DB842" w14:textId="1D69D118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6512749F" w14:textId="07F0A06A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8</w:t>
            </w:r>
          </w:p>
        </w:tc>
        <w:tc>
          <w:tcPr>
            <w:tcW w:w="468" w:type="dxa"/>
            <w:vMerge/>
            <w:tcBorders>
              <w:bottom w:val="nil"/>
            </w:tcBorders>
            <w:shd w:val="clear" w:color="auto" w:fill="auto"/>
          </w:tcPr>
          <w:p w14:paraId="1010DDE4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2E6A8D18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21D3D68" w14:textId="2BD86C04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45" w:type="dxa"/>
          </w:tcPr>
          <w:p w14:paraId="66C9A6DB" w14:textId="4FE29CED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</w:tr>
    </w:tbl>
    <w:p w14:paraId="31B13BD0" w14:textId="77777777" w:rsidR="00931312" w:rsidRDefault="00931312" w:rsidP="00931312">
      <w:pPr>
        <w:pStyle w:val="Code"/>
      </w:pP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470621AA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7505F1E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15E09D1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AB83F2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1F1BFC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256AEEC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18313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D8E6CF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BF6D2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012A66BB" w14:textId="77777777" w:rsidTr="002645EA">
        <w:tc>
          <w:tcPr>
            <w:tcW w:w="726" w:type="dxa"/>
          </w:tcPr>
          <w:p w14:paraId="73369E3B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1465BAF" w14:textId="116140B6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259" w:type="dxa"/>
          </w:tcPr>
          <w:p w14:paraId="13383C1E" w14:textId="382DCBA3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</w:tc>
        <w:tc>
          <w:tcPr>
            <w:tcW w:w="567" w:type="dxa"/>
            <w:vMerge/>
            <w:shd w:val="clear" w:color="auto" w:fill="auto"/>
          </w:tcPr>
          <w:p w14:paraId="6F6701D1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A933E60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DBDB499" w14:textId="1DCCA019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</w:tcPr>
          <w:p w14:paraId="51C62D38" w14:textId="1102D335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468" w:type="dxa"/>
            <w:vMerge/>
            <w:shd w:val="clear" w:color="auto" w:fill="auto"/>
          </w:tcPr>
          <w:p w14:paraId="3AC19CCE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D07012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0A94E0C" w14:textId="00684380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245" w:type="dxa"/>
          </w:tcPr>
          <w:p w14:paraId="6A23F993" w14:textId="515EAAC9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3CD2E9B9" w14:textId="7847D4E3" w:rsidR="009275C1" w:rsidRDefault="00FF4397" w:rsidP="009275C1">
      <w:pPr>
        <w:pStyle w:val="Heading2"/>
      </w:pPr>
      <w:r>
        <w:lastRenderedPageBreak/>
        <w:t>Re</w:t>
      </w:r>
      <w:r w:rsidR="00E37068">
        <w:t>peat String</w:t>
      </w:r>
    </w:p>
    <w:p w14:paraId="1840EAF1" w14:textId="77777777" w:rsidR="00E37068" w:rsidRDefault="00E37068" w:rsidP="00E37068">
      <w:r>
        <w:t>Write a program that:</w:t>
      </w:r>
    </w:p>
    <w:p w14:paraId="128430C4" w14:textId="2AE3CC7A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 </w:t>
      </w:r>
      <w:r w:rsidRPr="00E37068">
        <w:rPr>
          <w:b/>
          <w:bCs/>
        </w:rPr>
        <w:t>text (string)</w:t>
      </w:r>
      <w:r>
        <w:t xml:space="preserve"> and </w:t>
      </w:r>
      <w:r w:rsidRPr="00E37068">
        <w:rPr>
          <w:b/>
          <w:bCs/>
        </w:rPr>
        <w:t>repeat</w:t>
      </w:r>
      <w:r>
        <w:t xml:space="preserve"> </w:t>
      </w:r>
      <w:r w:rsidRPr="00E37068">
        <w:rPr>
          <w:b/>
          <w:bCs/>
        </w:rPr>
        <w:t>count</w:t>
      </w:r>
      <w:r>
        <w:rPr>
          <w:b/>
          <w:bCs/>
        </w:rPr>
        <w:t xml:space="preserve"> (integer number)</w:t>
      </w:r>
      <w:r>
        <w:t xml:space="preserve"> from the console</w:t>
      </w:r>
    </w:p>
    <w:p w14:paraId="7E41F30E" w14:textId="77777777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 xml:space="preserve">Write a method that receives a string and a repeat count </w:t>
      </w:r>
    </w:p>
    <w:p w14:paraId="103DD6C3" w14:textId="252FFFDB" w:rsidR="00E37068" w:rsidRP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>The method should return a new string</w:t>
      </w:r>
      <w:r>
        <w:t xml:space="preserve">, </w:t>
      </w:r>
      <w:r w:rsidRPr="00A768CE">
        <w:rPr>
          <w:noProof/>
        </w:rPr>
        <w:t xml:space="preserve">containing the initial one, repeated </w:t>
      </w:r>
      <w:r w:rsidRPr="00E37068">
        <w:rPr>
          <w:b/>
          <w:bCs/>
        </w:rPr>
        <w:t>count</w:t>
      </w:r>
      <w:r>
        <w:rPr>
          <w:b/>
          <w:bCs/>
        </w:rPr>
        <w:t xml:space="preserve"> </w:t>
      </w:r>
      <w:r w:rsidRPr="00A768CE">
        <w:rPr>
          <w:noProof/>
        </w:rPr>
        <w:t>times</w:t>
      </w:r>
      <w:r>
        <w:rPr>
          <w:noProof/>
        </w:rPr>
        <w:t xml:space="preserve"> without space</w:t>
      </w:r>
    </w:p>
    <w:p w14:paraId="3FD0A9E3" w14:textId="77777777" w:rsidR="00E37068" w:rsidRPr="00931312" w:rsidRDefault="00E37068" w:rsidP="00E37068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78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693"/>
        <w:gridCol w:w="310"/>
        <w:gridCol w:w="896"/>
        <w:gridCol w:w="2063"/>
        <w:gridCol w:w="196"/>
        <w:gridCol w:w="938"/>
        <w:gridCol w:w="1701"/>
      </w:tblGrid>
      <w:tr w:rsidR="00E37068" w:rsidRPr="007028D1" w14:paraId="0D494881" w14:textId="77777777" w:rsidTr="00E370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3122DCD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2B73DE2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1D448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D991EE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2DC0307A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1108A11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38" w:type="dxa"/>
            <w:shd w:val="clear" w:color="auto" w:fill="D9D9D9" w:themeFill="background1" w:themeFillShade="D9"/>
            <w:vAlign w:val="center"/>
          </w:tcPr>
          <w:p w14:paraId="328D8E89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BA1E7DF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37068" w:rsidRPr="007028D1" w14:paraId="39528B6E" w14:textId="77777777" w:rsidTr="00E37068">
        <w:tc>
          <w:tcPr>
            <w:tcW w:w="992" w:type="dxa"/>
          </w:tcPr>
          <w:p w14:paraId="45581364" w14:textId="0813AE55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</w:t>
            </w:r>
          </w:p>
          <w:p w14:paraId="7AC32710" w14:textId="66592B12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93" w:type="dxa"/>
          </w:tcPr>
          <w:p w14:paraId="2BBE8D92" w14:textId="7B21CA99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cabc</w:t>
            </w:r>
          </w:p>
        </w:tc>
        <w:tc>
          <w:tcPr>
            <w:tcW w:w="310" w:type="dxa"/>
            <w:vMerge/>
            <w:tcBorders>
              <w:bottom w:val="nil"/>
            </w:tcBorders>
            <w:shd w:val="clear" w:color="auto" w:fill="auto"/>
          </w:tcPr>
          <w:p w14:paraId="4849DE26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B804942" w14:textId="77777777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1F0D313E" w14:textId="1387564D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063" w:type="dxa"/>
          </w:tcPr>
          <w:p w14:paraId="46D93F95" w14:textId="478B0041" w:rsidR="00E37068" w:rsidRDefault="00E37068" w:rsidP="00E370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String</w:t>
            </w:r>
          </w:p>
          <w:p w14:paraId="5826EC31" w14:textId="1BC9466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83FF761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38" w:type="dxa"/>
          </w:tcPr>
          <w:p w14:paraId="7951A18D" w14:textId="2B2CAF9F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</w:t>
            </w:r>
          </w:p>
          <w:p w14:paraId="6395FC6C" w14:textId="6C5A210E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01" w:type="dxa"/>
          </w:tcPr>
          <w:p w14:paraId="0C01BA3E" w14:textId="273D75E5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ReRe</w:t>
            </w:r>
          </w:p>
        </w:tc>
      </w:tr>
    </w:tbl>
    <w:p w14:paraId="3B1D9ED0" w14:textId="77777777" w:rsidR="00E37068" w:rsidRPr="00931312" w:rsidRDefault="00E37068" w:rsidP="002645EA">
      <w:pPr>
        <w:spacing w:before="0" w:after="100" w:afterAutospacing="1"/>
      </w:pPr>
    </w:p>
    <w:p w14:paraId="57281767" w14:textId="24789BA2" w:rsidR="002645EA" w:rsidRDefault="002645EA" w:rsidP="002645EA">
      <w:pPr>
        <w:pStyle w:val="Heading2"/>
        <w:spacing w:before="0" w:after="0"/>
        <w:ind w:left="357" w:hanging="357"/>
      </w:pPr>
      <w:r>
        <w:t>Math Power</w:t>
      </w:r>
    </w:p>
    <w:p w14:paraId="41F74F8C" w14:textId="3DE38BD4" w:rsidR="002645EA" w:rsidRDefault="002645EA" w:rsidP="002645EA">
      <w:r>
        <w:t>Write a program that:</w:t>
      </w:r>
    </w:p>
    <w:p w14:paraId="090F95D8" w14:textId="77777777" w:rsidR="002645EA" w:rsidRP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 w:rsidRPr="002645EA">
        <w:rPr>
          <w:b/>
          <w:bCs/>
        </w:rPr>
        <w:t>two integer numbers</w:t>
      </w:r>
      <w:r>
        <w:t xml:space="preserve"> from the console: </w:t>
      </w:r>
      <w:r w:rsidRPr="002645EA">
        <w:rPr>
          <w:b/>
          <w:bCs/>
        </w:rPr>
        <w:t>base numbe</w:t>
      </w:r>
      <w:r>
        <w:t xml:space="preserve">r and </w:t>
      </w:r>
      <w:r w:rsidRPr="002645EA">
        <w:rPr>
          <w:b/>
          <w:bCs/>
        </w:rPr>
        <w:t>power</w:t>
      </w:r>
    </w:p>
    <w:p w14:paraId="0ED903EE" w14:textId="61AA1AFE" w:rsid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380796">
        <w:rPr>
          <w:noProof/>
        </w:rPr>
        <w:t xml:space="preserve">Create </w:t>
      </w:r>
      <w:r w:rsidRPr="007C6AA4">
        <w:rPr>
          <w:noProof/>
        </w:rPr>
        <w:t>a method</w:t>
      </w:r>
      <w:r>
        <w:rPr>
          <w:noProof/>
        </w:rPr>
        <w:t>, which receives two numbers as parameters:</w:t>
      </w:r>
    </w:p>
    <w:p w14:paraId="3537B445" w14:textId="7777777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first number – the </w:t>
      </w:r>
      <w:r w:rsidRPr="002645EA">
        <w:rPr>
          <w:b/>
          <w:bCs/>
          <w:noProof/>
        </w:rPr>
        <w:t>base</w:t>
      </w:r>
    </w:p>
    <w:p w14:paraId="55DA5D3C" w14:textId="5F94301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second number – the </w:t>
      </w:r>
      <w:r w:rsidRPr="002645EA">
        <w:rPr>
          <w:b/>
          <w:bCs/>
          <w:noProof/>
        </w:rPr>
        <w:t>power</w:t>
      </w:r>
    </w:p>
    <w:p w14:paraId="6DCE966D" w14:textId="3D62A9D1" w:rsidR="002645EA" w:rsidRDefault="002645EA" w:rsidP="002645EA">
      <w:pPr>
        <w:pStyle w:val="ListParagraph"/>
        <w:numPr>
          <w:ilvl w:val="0"/>
          <w:numId w:val="11"/>
        </w:numPr>
        <w:ind w:left="720"/>
      </w:pPr>
      <w:r>
        <w:rPr>
          <w:noProof/>
        </w:rPr>
        <w:t>The method should</w:t>
      </w:r>
      <w:r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2645EA">
        <w:rPr>
          <w:b/>
          <w:bCs/>
          <w:noProof/>
        </w:rPr>
        <w:t>base</w:t>
      </w:r>
      <w:r>
        <w:rPr>
          <w:noProof/>
        </w:rPr>
        <w:t xml:space="preserve"> raised to the given </w:t>
      </w:r>
      <w:r w:rsidRPr="002645EA">
        <w:rPr>
          <w:b/>
          <w:bCs/>
          <w:noProof/>
        </w:rPr>
        <w:t>power</w:t>
      </w:r>
    </w:p>
    <w:p w14:paraId="5AF17C1E" w14:textId="77777777" w:rsidR="002645EA" w:rsidRPr="000237A0" w:rsidRDefault="002645EA" w:rsidP="002645E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2645EA" w:rsidRPr="007028D1" w14:paraId="6657867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D3363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76D3B2E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8414AC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19F6D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211F1608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9D03C7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2A6BF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31FD8802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5EA" w:rsidRPr="007028D1" w14:paraId="4BA8236B" w14:textId="77777777" w:rsidTr="00D15C65">
        <w:tc>
          <w:tcPr>
            <w:tcW w:w="726" w:type="dxa"/>
          </w:tcPr>
          <w:p w14:paraId="4A5A2B83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  <w:p w14:paraId="46CEB051" w14:textId="00443003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024EDD89" w14:textId="32ABF888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26957689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69EE76A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12E3A" w14:textId="5920B2F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15874A5A" w14:textId="7A54238D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6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23C2C07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7984D4D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71A70A" w14:textId="48DA37A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82201B3" w14:textId="3688272B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76BEFEC6" w14:textId="22CEFB89" w:rsidR="00E37068" w:rsidRDefault="00E37068" w:rsidP="00E37068"/>
    <w:p w14:paraId="799476C1" w14:textId="3CD064C7" w:rsidR="00AD69AE" w:rsidRDefault="00AD69AE" w:rsidP="00AD69AE">
      <w:pPr>
        <w:pStyle w:val="Heading2"/>
        <w:rPr>
          <w:noProof/>
        </w:rPr>
      </w:pPr>
      <w:r w:rsidRPr="00380796">
        <w:rPr>
          <w:noProof/>
        </w:rPr>
        <w:t>Greater of Two Values</w:t>
      </w:r>
    </w:p>
    <w:p w14:paraId="055620F9" w14:textId="6B23723D" w:rsidR="00AD69AE" w:rsidRDefault="00AD69AE" w:rsidP="00AD69AE">
      <w:r>
        <w:t>Write a program that:</w:t>
      </w:r>
    </w:p>
    <w:p w14:paraId="49E27064" w14:textId="1657AD86" w:rsidR="00AD69AE" w:rsidRDefault="00AD69AE" w:rsidP="00AD69AE">
      <w:pPr>
        <w:pStyle w:val="ListParagraph"/>
        <w:numPr>
          <w:ilvl w:val="0"/>
          <w:numId w:val="35"/>
        </w:numPr>
      </w:pPr>
      <w:r>
        <w:t xml:space="preserve">Reads a </w:t>
      </w:r>
      <w:r w:rsidRPr="00AD69AE">
        <w:rPr>
          <w:b/>
          <w:bCs/>
        </w:rPr>
        <w:t>type (string)</w:t>
      </w:r>
      <w:r>
        <w:t xml:space="preserve"> and </w:t>
      </w:r>
      <w:r w:rsidRPr="00AD69AE">
        <w:rPr>
          <w:b/>
          <w:bCs/>
        </w:rPr>
        <w:t>two values</w:t>
      </w:r>
      <w:r>
        <w:t xml:space="preserve"> of this type from the console</w:t>
      </w:r>
    </w:p>
    <w:p w14:paraId="3CA8B41D" w14:textId="1D1206CE" w:rsidR="00AD69AE" w:rsidRDefault="00AD69AE" w:rsidP="00AD69AE">
      <w:pPr>
        <w:pStyle w:val="ListParagraph"/>
        <w:numPr>
          <w:ilvl w:val="0"/>
          <w:numId w:val="35"/>
        </w:numPr>
      </w:pPr>
      <w:r>
        <w:rPr>
          <w:noProof/>
        </w:rPr>
        <w:t>Entered type can be one of the following values:</w:t>
      </w:r>
      <w:r w:rsidRPr="005870C0">
        <w:rPr>
          <w:noProof/>
        </w:rPr>
        <w:t xml:space="preserve">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int</w:t>
      </w:r>
      <w:r w:rsidRPr="00E15709">
        <w:t>"</w:t>
      </w:r>
      <w:r w:rsidRPr="005870C0">
        <w:rPr>
          <w:noProof/>
        </w:rPr>
        <w:t xml:space="preserve">,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char</w:t>
      </w:r>
      <w:r w:rsidRPr="00E15709">
        <w:t>"</w:t>
      </w:r>
      <w:r w:rsidRPr="005870C0">
        <w:rPr>
          <w:noProof/>
        </w:rPr>
        <w:t xml:space="preserve"> or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string</w:t>
      </w:r>
      <w:r w:rsidRPr="00E15709">
        <w:t>"</w:t>
      </w:r>
    </w:p>
    <w:p w14:paraId="5DB4B612" w14:textId="09109A10" w:rsidR="00AD69AE" w:rsidRPr="00AD69AE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 w:rsidRPr="005870C0">
        <w:rPr>
          <w:noProof/>
        </w:rPr>
        <w:t>Create method</w:t>
      </w:r>
      <w:r>
        <w:rPr>
          <w:noProof/>
        </w:rPr>
        <w:t>s</w:t>
      </w:r>
      <w:r w:rsidRPr="005870C0">
        <w:rPr>
          <w:noProof/>
        </w:rPr>
        <w:t xml:space="preserve"> </w:t>
      </w:r>
      <w:r w:rsidRPr="00AD69AE">
        <w:rPr>
          <w:b/>
          <w:bCs/>
          <w:noProof/>
        </w:rPr>
        <w:t xml:space="preserve">which can compare </w:t>
      </w:r>
      <w:r w:rsidRPr="00AD69AE">
        <w:rPr>
          <w:rFonts w:ascii="Consolas" w:hAnsi="Consolas"/>
          <w:b/>
          <w:bCs/>
          <w:noProof/>
        </w:rPr>
        <w:t>int</w:t>
      </w:r>
      <w:r w:rsidRPr="00AD69AE">
        <w:rPr>
          <w:b/>
          <w:bCs/>
          <w:noProof/>
        </w:rPr>
        <w:t xml:space="preserve">, </w:t>
      </w:r>
      <w:r w:rsidRPr="00AD69AE">
        <w:rPr>
          <w:rFonts w:ascii="Consolas" w:hAnsi="Consolas"/>
          <w:b/>
          <w:bCs/>
          <w:noProof/>
        </w:rPr>
        <w:t>char</w:t>
      </w:r>
      <w:r w:rsidRPr="00AD69AE">
        <w:rPr>
          <w:b/>
          <w:bCs/>
          <w:noProof/>
        </w:rPr>
        <w:t xml:space="preserve"> or </w:t>
      </w:r>
      <w:r w:rsidRPr="00AD69AE">
        <w:rPr>
          <w:rFonts w:ascii="Consolas" w:hAnsi="Consolas"/>
          <w:b/>
          <w:bCs/>
          <w:noProof/>
        </w:rPr>
        <w:t>string</w:t>
      </w:r>
    </w:p>
    <w:p w14:paraId="56DE6887" w14:textId="709975B6" w:rsidR="00AD69AE" w:rsidRPr="00A01F77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>
        <w:rPr>
          <w:noProof/>
        </w:rPr>
        <w:t>R</w:t>
      </w:r>
      <w:r w:rsidRPr="005870C0">
        <w:rPr>
          <w:noProof/>
        </w:rPr>
        <w:t xml:space="preserve">eturn the </w:t>
      </w:r>
      <w:r w:rsidRPr="00AD69AE">
        <w:rPr>
          <w:b/>
          <w:bCs/>
          <w:noProof/>
        </w:rPr>
        <w:t>biggest of the two values</w:t>
      </w:r>
    </w:p>
    <w:p w14:paraId="1C1F3A50" w14:textId="0FB2882E" w:rsidR="00A01F77" w:rsidRDefault="00A01F77" w:rsidP="00A01F77">
      <w:pPr>
        <w:rPr>
          <w:b/>
          <w:bCs/>
          <w:noProof/>
          <w:u w:val="single"/>
        </w:rPr>
      </w:pPr>
    </w:p>
    <w:p w14:paraId="4F1EFF5D" w14:textId="77777777" w:rsidR="005D57E1" w:rsidRPr="00A01F77" w:rsidRDefault="005D57E1" w:rsidP="00A01F77"/>
    <w:p w14:paraId="40DC1678" w14:textId="77777777" w:rsidR="00A01F77" w:rsidRPr="000237A0" w:rsidRDefault="00A01F77" w:rsidP="00A01F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A15E4" w:rsidRPr="007028D1" w14:paraId="51D848EA" w14:textId="77777777" w:rsidTr="000A15E4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656D096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B8CDFE9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76CA2E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56372D1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1DC89D4D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474853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2DAE5838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147B1B7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A15E4" w:rsidRPr="007028D1" w14:paraId="3C4CA02C" w14:textId="77777777" w:rsidTr="000A15E4">
        <w:tc>
          <w:tcPr>
            <w:tcW w:w="1276" w:type="dxa"/>
          </w:tcPr>
          <w:p w14:paraId="71721FCF" w14:textId="323AAB7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  <w:p w14:paraId="4ED4ACDD" w14:textId="77777777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23B2A21" w14:textId="0C6BA03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276" w:type="dxa"/>
          </w:tcPr>
          <w:p w14:paraId="72CC1D69" w14:textId="15BB5B4A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1B9134CA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53970CF0" w14:textId="578A4E83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r</w:t>
            </w:r>
          </w:p>
          <w:p w14:paraId="02281F7D" w14:textId="7C286BC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02BA0AA9" w14:textId="43E762AD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258" w:type="dxa"/>
          </w:tcPr>
          <w:p w14:paraId="3637B54F" w14:textId="08F7B85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12336F39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552C0F76" w14:textId="75A06075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62E70109" w14:textId="535ABEAE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aa</w:t>
            </w:r>
          </w:p>
          <w:p w14:paraId="2BED39EA" w14:textId="49B5ABF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992" w:type="dxa"/>
          </w:tcPr>
          <w:p w14:paraId="46D38971" w14:textId="6972B2D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</w:tr>
    </w:tbl>
    <w:p w14:paraId="576FE8F1" w14:textId="3EC95990" w:rsidR="0053194E" w:rsidRDefault="0053194E" w:rsidP="0053194E">
      <w:pPr>
        <w:pStyle w:val="ListParagraph"/>
        <w:ind w:left="0"/>
        <w:rPr>
          <w:noProof/>
          <w:lang w:val="bg-BG"/>
        </w:rPr>
      </w:pPr>
    </w:p>
    <w:p w14:paraId="50DC0980" w14:textId="7563245F" w:rsidR="0053194E" w:rsidRDefault="0053194E" w:rsidP="00EC4DA9">
      <w:pPr>
        <w:pStyle w:val="Heading2"/>
        <w:ind w:left="0"/>
        <w:rPr>
          <w:noProof/>
        </w:rPr>
      </w:pPr>
      <w:r>
        <w:rPr>
          <w:noProof/>
        </w:rPr>
        <w:t>Multiply Evens by Odds</w:t>
      </w:r>
    </w:p>
    <w:p w14:paraId="700FBA26" w14:textId="380BC54E" w:rsidR="0053194E" w:rsidRPr="0053194E" w:rsidRDefault="0053194E" w:rsidP="0053194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11E1213D" w14:textId="4C0006A5" w:rsidR="0053194E" w:rsidRPr="0053194E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 xml:space="preserve">Read </w:t>
      </w:r>
      <w:r w:rsidRPr="0053194E">
        <w:rPr>
          <w:b/>
          <w:bCs/>
          <w:noProof/>
        </w:rPr>
        <w:t>an integer number</w:t>
      </w:r>
      <w:r>
        <w:rPr>
          <w:noProof/>
        </w:rPr>
        <w:t xml:space="preserve"> from the console</w:t>
      </w:r>
    </w:p>
    <w:p w14:paraId="013296D4" w14:textId="266528F6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DC31AC">
        <w:rPr>
          <w:rFonts w:ascii="Consolas" w:hAnsi="Consolas"/>
          <w:b/>
          <w:noProof/>
        </w:rPr>
        <w:t>GetMultipleOfEvenAndOdds()</w:t>
      </w:r>
    </w:p>
    <w:p w14:paraId="0CD100E9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DC31AC">
        <w:rPr>
          <w:rFonts w:ascii="Consolas" w:hAnsi="Consolas"/>
          <w:b/>
          <w:noProof/>
        </w:rPr>
        <w:t>GetSumOfEvenDigits()</w:t>
      </w:r>
    </w:p>
    <w:p w14:paraId="491C9F78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DC31AC">
        <w:rPr>
          <w:rFonts w:ascii="Consolas" w:hAnsi="Consolas"/>
          <w:b/>
          <w:noProof/>
        </w:rPr>
        <w:t>GetSumOfOddDigits()</w:t>
      </w:r>
    </w:p>
    <w:p w14:paraId="6A1EA61B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DC31AC">
        <w:rPr>
          <w:rFonts w:ascii="Consolas" w:hAnsi="Consolas"/>
          <w:b/>
          <w:noProof/>
        </w:rPr>
        <w:t>Math.Abs()</w:t>
      </w:r>
      <w:r w:rsidRPr="00380796">
        <w:rPr>
          <w:b/>
          <w:noProof/>
        </w:rPr>
        <w:t xml:space="preserve"> </w:t>
      </w:r>
      <w:r w:rsidRPr="00380796">
        <w:rPr>
          <w:noProof/>
        </w:rPr>
        <w:t>for negative numbers</w:t>
      </w:r>
    </w:p>
    <w:p w14:paraId="5694783B" w14:textId="77777777" w:rsidR="0053194E" w:rsidRPr="000237A0" w:rsidRDefault="0053194E" w:rsidP="0053194E">
      <w:pPr>
        <w:pStyle w:val="Heading2"/>
        <w:numPr>
          <w:ilvl w:val="0"/>
          <w:numId w:val="0"/>
        </w:numPr>
        <w:ind w:left="-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770CC00E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1BE60859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62DAF15B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046A24A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52D56029" w14:textId="77777777" w:rsidTr="0053194E">
        <w:tc>
          <w:tcPr>
            <w:tcW w:w="1063" w:type="dxa"/>
          </w:tcPr>
          <w:p w14:paraId="3F30CB6D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</w:t>
            </w:r>
            <w:r w:rsidRPr="0053194E">
              <w:rPr>
                <w:rFonts w:ascii="Consolas" w:hAnsi="Consolas"/>
                <w:noProof/>
                <w:color w:val="0070C0"/>
              </w:rPr>
              <w:t>1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982" w:type="dxa"/>
          </w:tcPr>
          <w:p w14:paraId="4DF8F5A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2061" w:type="dxa"/>
          </w:tcPr>
          <w:p w14:paraId="62F403F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380796">
              <w:rPr>
                <w:rFonts w:ascii="Consolas" w:hAnsi="Consolas"/>
                <w:noProof/>
              </w:rPr>
              <w:t xml:space="preserve"> 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</w:p>
          <w:p w14:paraId="4648285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1 3 5</w:t>
            </w:r>
          </w:p>
          <w:p w14:paraId="593F774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72CECB8E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026409B7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</w:tbl>
    <w:p w14:paraId="77773CB5" w14:textId="6C253158" w:rsidR="0053194E" w:rsidRDefault="0053194E" w:rsidP="005319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67B6BBD8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445F2F6C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12AB27B1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4B1E628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6CD6BB94" w14:textId="77777777" w:rsidTr="0053194E">
        <w:tc>
          <w:tcPr>
            <w:tcW w:w="1063" w:type="dxa"/>
          </w:tcPr>
          <w:p w14:paraId="68512F66" w14:textId="3CBBCDC3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3</w:t>
            </w:r>
            <w:r w:rsidRPr="0053194E">
              <w:rPr>
                <w:rFonts w:ascii="Consolas" w:hAnsi="Consolas"/>
                <w:noProof/>
                <w:color w:val="00B050"/>
              </w:rPr>
              <w:t>466</w:t>
            </w:r>
          </w:p>
        </w:tc>
        <w:tc>
          <w:tcPr>
            <w:tcW w:w="982" w:type="dxa"/>
          </w:tcPr>
          <w:p w14:paraId="0D944568" w14:textId="35AFFBA0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2061" w:type="dxa"/>
          </w:tcPr>
          <w:p w14:paraId="0C376919" w14:textId="73B457AC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4 4 6 6</w:t>
            </w:r>
          </w:p>
          <w:p w14:paraId="44C78E0B" w14:textId="2E7217A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3 5 3</w:t>
            </w:r>
          </w:p>
          <w:p w14:paraId="36A10B0C" w14:textId="5A185D3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 sum: </w:t>
            </w:r>
            <w:r>
              <w:rPr>
                <w:rFonts w:ascii="Consolas" w:hAnsi="Consolas"/>
                <w:noProof/>
              </w:rPr>
              <w:t>20</w:t>
            </w:r>
          </w:p>
          <w:p w14:paraId="5B319709" w14:textId="0FE1095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 sum: </w:t>
            </w:r>
            <w:r>
              <w:rPr>
                <w:rFonts w:ascii="Consolas" w:hAnsi="Consolas"/>
                <w:noProof/>
              </w:rPr>
              <w:t>11</w:t>
            </w:r>
          </w:p>
          <w:p w14:paraId="187C1FA5" w14:textId="4978A228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380796">
              <w:rPr>
                <w:rFonts w:ascii="Consolas" w:hAnsi="Consolas"/>
                <w:noProof/>
              </w:rPr>
              <w:t xml:space="preserve"> * </w:t>
            </w:r>
            <w:r>
              <w:rPr>
                <w:rFonts w:ascii="Consolas" w:hAnsi="Consolas"/>
                <w:noProof/>
              </w:rPr>
              <w:t>11</w:t>
            </w:r>
            <w:r w:rsidRPr="00380796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220</w:t>
            </w:r>
          </w:p>
        </w:tc>
      </w:tr>
    </w:tbl>
    <w:p w14:paraId="66278BAE" w14:textId="0E3DC08D" w:rsidR="00A8711E" w:rsidRDefault="00A8711E" w:rsidP="00A8711E">
      <w:pPr>
        <w:pStyle w:val="Heading2"/>
        <w:ind w:left="0"/>
        <w:rPr>
          <w:noProof/>
        </w:rPr>
      </w:pPr>
      <w:r>
        <w:rPr>
          <w:noProof/>
        </w:rPr>
        <w:t>Orders</w:t>
      </w:r>
    </w:p>
    <w:p w14:paraId="186258A3" w14:textId="3D004E40" w:rsidR="00A8711E" w:rsidRDefault="00A8711E" w:rsidP="00A8711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14:paraId="1981E3B7" w14:textId="683D78C8" w:rsidR="00A8711E" w:rsidRP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>
        <w:rPr>
          <w:noProof/>
        </w:rPr>
        <w:t xml:space="preserve"> -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 w:rsidR="00502E4A"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14:paraId="11B70E54" w14:textId="71A3C77C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14:paraId="19A640FE" w14:textId="77777777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lastRenderedPageBreak/>
        <w:t>Create a method that calculates and prints the total price of an order</w:t>
      </w:r>
    </w:p>
    <w:p w14:paraId="28FC1078" w14:textId="77777777" w:rsidR="00A8711E" w:rsidRP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The method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14:paraId="602BA5D3" w14:textId="66C27098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>The prices for a single item of each product are:</w:t>
      </w:r>
    </w:p>
    <w:p w14:paraId="10738DC2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14:paraId="3C11F7C2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14:paraId="185AB4BB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ke – 1.40</w:t>
      </w:r>
    </w:p>
    <w:p w14:paraId="4C666D15" w14:textId="07A8F3D0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14:paraId="72108A35" w14:textId="304AB2C1" w:rsidR="00A8711E" w:rsidRPr="00502E4A" w:rsidRDefault="00A8711E" w:rsidP="00A8711E">
      <w:pPr>
        <w:pStyle w:val="ListParagraph"/>
        <w:numPr>
          <w:ilvl w:val="0"/>
          <w:numId w:val="39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rounded to the second decimal place</w:t>
      </w:r>
    </w:p>
    <w:p w14:paraId="6C79C922" w14:textId="77777777" w:rsidR="00502E4A" w:rsidRPr="000237A0" w:rsidRDefault="00502E4A" w:rsidP="00502E4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502E4A" w:rsidRPr="007028D1" w14:paraId="5703197B" w14:textId="77777777" w:rsidTr="00D15C65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25FCA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75ABB09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C6015D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6D2F365B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47453EA3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80DD8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58BFC74E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04DE2D0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02E4A" w:rsidRPr="007028D1" w14:paraId="430E59CD" w14:textId="77777777" w:rsidTr="00D15C65">
        <w:tc>
          <w:tcPr>
            <w:tcW w:w="1276" w:type="dxa"/>
          </w:tcPr>
          <w:p w14:paraId="778897CD" w14:textId="50DE935B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  <w:p w14:paraId="2B1D9098" w14:textId="05C7F66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14:paraId="2840ECA4" w14:textId="29C566D4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5DC305C0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11C9DE66" w14:textId="776BECD1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14:paraId="28A4822D" w14:textId="2CCBB23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14:paraId="4A22B869" w14:textId="5A84DA1C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31097999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79A504C8" w14:textId="70134745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14:paraId="1F31D0F4" w14:textId="5465279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14:paraId="5529E3A0" w14:textId="0BACDF3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  <w:r w:rsidR="00423EEE">
              <w:rPr>
                <w:rFonts w:ascii="Consolas" w:hAnsi="Consolas"/>
                <w:noProof/>
              </w:rPr>
              <w:t>.00</w:t>
            </w:r>
          </w:p>
        </w:tc>
      </w:tr>
    </w:tbl>
    <w:p w14:paraId="69E2FF0B" w14:textId="77777777" w:rsidR="0053194E" w:rsidRPr="0053194E" w:rsidRDefault="0053194E" w:rsidP="0053194E"/>
    <w:sectPr w:rsidR="0053194E" w:rsidRPr="005319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11353"/>
    <w:multiLevelType w:val="hybridMultilevel"/>
    <w:tmpl w:val="F7726AF8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65C43"/>
    <w:multiLevelType w:val="hybridMultilevel"/>
    <w:tmpl w:val="64768C00"/>
    <w:lvl w:ilvl="0" w:tplc="3C7A7C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50DB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B6B8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A270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626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5E88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4ADF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5454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9437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E4EE7"/>
    <w:multiLevelType w:val="hybridMultilevel"/>
    <w:tmpl w:val="B7CCBA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E5238"/>
    <w:multiLevelType w:val="hybridMultilevel"/>
    <w:tmpl w:val="CCCC4C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14F2F8C"/>
    <w:multiLevelType w:val="hybridMultilevel"/>
    <w:tmpl w:val="15524D6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335AB1"/>
    <w:multiLevelType w:val="hybridMultilevel"/>
    <w:tmpl w:val="E6B40C5E"/>
    <w:lvl w:ilvl="0" w:tplc="F3CC79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623A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6424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B299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2C08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A40C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5ACD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328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CE2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87479"/>
    <w:multiLevelType w:val="hybridMultilevel"/>
    <w:tmpl w:val="B6126140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024908"/>
    <w:multiLevelType w:val="hybridMultilevel"/>
    <w:tmpl w:val="A46A08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30DF6"/>
    <w:multiLevelType w:val="hybridMultilevel"/>
    <w:tmpl w:val="B0B48C3E"/>
    <w:lvl w:ilvl="0" w:tplc="B6766B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BC83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1AF7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168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AAB5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9ACC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B698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C4F9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9A6F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F1A79"/>
    <w:multiLevelType w:val="hybridMultilevel"/>
    <w:tmpl w:val="3C24A1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34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10619"/>
    <w:multiLevelType w:val="multilevel"/>
    <w:tmpl w:val="1812D08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F515E"/>
    <w:multiLevelType w:val="hybridMultilevel"/>
    <w:tmpl w:val="D01C713C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4911DAC"/>
    <w:multiLevelType w:val="hybridMultilevel"/>
    <w:tmpl w:val="194CD2B8"/>
    <w:lvl w:ilvl="0" w:tplc="6DE8BF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0A0C4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1644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CC0F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2028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30EC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1E47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E21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60C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3"/>
  </w:num>
  <w:num w:numId="2" w16cid:durableId="1206984846">
    <w:abstractNumId w:val="22"/>
  </w:num>
  <w:num w:numId="3" w16cid:durableId="3827592">
    <w:abstractNumId w:val="38"/>
  </w:num>
  <w:num w:numId="4" w16cid:durableId="1355304940">
    <w:abstractNumId w:val="24"/>
  </w:num>
  <w:num w:numId="5" w16cid:durableId="104082855">
    <w:abstractNumId w:val="36"/>
  </w:num>
  <w:num w:numId="6" w16cid:durableId="182863186">
    <w:abstractNumId w:val="15"/>
  </w:num>
  <w:num w:numId="7" w16cid:durableId="816530067">
    <w:abstractNumId w:val="9"/>
  </w:num>
  <w:num w:numId="8" w16cid:durableId="1478641656">
    <w:abstractNumId w:val="26"/>
  </w:num>
  <w:num w:numId="9" w16cid:durableId="1233613881">
    <w:abstractNumId w:val="41"/>
  </w:num>
  <w:num w:numId="10" w16cid:durableId="1227182105">
    <w:abstractNumId w:val="18"/>
  </w:num>
  <w:num w:numId="11" w16cid:durableId="57672388">
    <w:abstractNumId w:val="19"/>
  </w:num>
  <w:num w:numId="12" w16cid:durableId="1266421553">
    <w:abstractNumId w:val="23"/>
  </w:num>
  <w:num w:numId="13" w16cid:durableId="106894701">
    <w:abstractNumId w:val="4"/>
  </w:num>
  <w:num w:numId="14" w16cid:durableId="550002386">
    <w:abstractNumId w:val="7"/>
  </w:num>
  <w:num w:numId="15" w16cid:durableId="326439135">
    <w:abstractNumId w:val="6"/>
  </w:num>
  <w:num w:numId="16" w16cid:durableId="1217201228">
    <w:abstractNumId w:val="2"/>
  </w:num>
  <w:num w:numId="17" w16cid:durableId="645013211">
    <w:abstractNumId w:val="35"/>
  </w:num>
  <w:num w:numId="18" w16cid:durableId="1700282144">
    <w:abstractNumId w:val="33"/>
  </w:num>
  <w:num w:numId="19" w16cid:durableId="2107919518">
    <w:abstractNumId w:val="29"/>
  </w:num>
  <w:num w:numId="20" w16cid:durableId="568854962">
    <w:abstractNumId w:val="5"/>
  </w:num>
  <w:num w:numId="21" w16cid:durableId="1774783322">
    <w:abstractNumId w:val="8"/>
  </w:num>
  <w:num w:numId="22" w16cid:durableId="596906234">
    <w:abstractNumId w:val="32"/>
  </w:num>
  <w:num w:numId="23" w16cid:durableId="2043480176">
    <w:abstractNumId w:val="12"/>
  </w:num>
  <w:num w:numId="24" w16cid:durableId="1383825317">
    <w:abstractNumId w:val="17"/>
  </w:num>
  <w:num w:numId="25" w16cid:durableId="1578248767">
    <w:abstractNumId w:val="10"/>
  </w:num>
  <w:num w:numId="26" w16cid:durableId="665061447">
    <w:abstractNumId w:val="16"/>
  </w:num>
  <w:num w:numId="27" w16cid:durableId="1269894607">
    <w:abstractNumId w:val="40"/>
  </w:num>
  <w:num w:numId="28" w16cid:durableId="52049688">
    <w:abstractNumId w:val="27"/>
  </w:num>
  <w:num w:numId="29" w16cid:durableId="364327542">
    <w:abstractNumId w:val="20"/>
  </w:num>
  <w:num w:numId="30" w16cid:durableId="1807892223">
    <w:abstractNumId w:val="13"/>
  </w:num>
  <w:num w:numId="31" w16cid:durableId="1445151757">
    <w:abstractNumId w:val="30"/>
  </w:num>
  <w:num w:numId="32" w16cid:durableId="1675231592">
    <w:abstractNumId w:val="39"/>
  </w:num>
  <w:num w:numId="33" w16cid:durableId="748625318">
    <w:abstractNumId w:val="11"/>
  </w:num>
  <w:num w:numId="34" w16cid:durableId="991829629">
    <w:abstractNumId w:val="14"/>
  </w:num>
  <w:num w:numId="35" w16cid:durableId="164058049">
    <w:abstractNumId w:val="31"/>
  </w:num>
  <w:num w:numId="36" w16cid:durableId="1226837289">
    <w:abstractNumId w:val="0"/>
  </w:num>
  <w:num w:numId="37" w16cid:durableId="57754657">
    <w:abstractNumId w:val="1"/>
  </w:num>
  <w:num w:numId="38" w16cid:durableId="1678380266">
    <w:abstractNumId w:val="28"/>
  </w:num>
  <w:num w:numId="39" w16cid:durableId="187063814">
    <w:abstractNumId w:val="21"/>
  </w:num>
  <w:num w:numId="40" w16cid:durableId="772435736">
    <w:abstractNumId w:val="37"/>
  </w:num>
  <w:num w:numId="41" w16cid:durableId="311372991">
    <w:abstractNumId w:val="25"/>
  </w:num>
  <w:num w:numId="42" w16cid:durableId="116328209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QUAjIiteSwAAAA="/>
  </w:docVars>
  <w:rsids>
    <w:rsidRoot w:val="00637A04"/>
    <w:rsid w:val="000237A0"/>
    <w:rsid w:val="000A15E4"/>
    <w:rsid w:val="00120852"/>
    <w:rsid w:val="00122964"/>
    <w:rsid w:val="00211B3C"/>
    <w:rsid w:val="00236CB1"/>
    <w:rsid w:val="002645EA"/>
    <w:rsid w:val="00264C8E"/>
    <w:rsid w:val="00265DF4"/>
    <w:rsid w:val="00286374"/>
    <w:rsid w:val="002C2926"/>
    <w:rsid w:val="00350A77"/>
    <w:rsid w:val="003A1523"/>
    <w:rsid w:val="003B6574"/>
    <w:rsid w:val="003D11A9"/>
    <w:rsid w:val="00423EEE"/>
    <w:rsid w:val="00486079"/>
    <w:rsid w:val="0048644D"/>
    <w:rsid w:val="004D73AB"/>
    <w:rsid w:val="00502E4A"/>
    <w:rsid w:val="00512285"/>
    <w:rsid w:val="0053194E"/>
    <w:rsid w:val="005519AF"/>
    <w:rsid w:val="00556D75"/>
    <w:rsid w:val="005D57E1"/>
    <w:rsid w:val="005E16DE"/>
    <w:rsid w:val="00622EF5"/>
    <w:rsid w:val="00635A5B"/>
    <w:rsid w:val="00637A04"/>
    <w:rsid w:val="00654354"/>
    <w:rsid w:val="006C11A6"/>
    <w:rsid w:val="007372C8"/>
    <w:rsid w:val="007B4EB8"/>
    <w:rsid w:val="0081243A"/>
    <w:rsid w:val="008551F0"/>
    <w:rsid w:val="008675FB"/>
    <w:rsid w:val="00873A41"/>
    <w:rsid w:val="00897FF1"/>
    <w:rsid w:val="008C64DA"/>
    <w:rsid w:val="009275C1"/>
    <w:rsid w:val="00931312"/>
    <w:rsid w:val="0093494B"/>
    <w:rsid w:val="0099038B"/>
    <w:rsid w:val="00A01F77"/>
    <w:rsid w:val="00A8711E"/>
    <w:rsid w:val="00AD69AE"/>
    <w:rsid w:val="00AE17B7"/>
    <w:rsid w:val="00B11EBD"/>
    <w:rsid w:val="00BF089B"/>
    <w:rsid w:val="00C42D6A"/>
    <w:rsid w:val="00C440F9"/>
    <w:rsid w:val="00D24B78"/>
    <w:rsid w:val="00DC31AC"/>
    <w:rsid w:val="00E15709"/>
    <w:rsid w:val="00E37068"/>
    <w:rsid w:val="00E4433B"/>
    <w:rsid w:val="00E95BE7"/>
    <w:rsid w:val="00EF14B9"/>
    <w:rsid w:val="00F0764B"/>
    <w:rsid w:val="00F37EB6"/>
    <w:rsid w:val="00F73992"/>
    <w:rsid w:val="00FD213E"/>
    <w:rsid w:val="00FF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E4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F089B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A8711E"/>
    <w:pPr>
      <w:numPr>
        <w:numId w:val="4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56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392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1504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67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17" TargetMode="External"/><Relationship Id="rId5" Type="http://schemas.openxmlformats.org/officeDocument/2006/relationships/hyperlink" Target="https://softuni.bg/trainings/4256/programming-fundamentals-and-unit-testing-september-202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4</TotalTime>
  <Pages>5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Angel Georgiev</cp:lastModifiedBy>
  <cp:revision>62</cp:revision>
  <dcterms:created xsi:type="dcterms:W3CDTF">2023-09-30T15:11:00Z</dcterms:created>
  <dcterms:modified xsi:type="dcterms:W3CDTF">2023-10-10T07:24:00Z</dcterms:modified>
</cp:coreProperties>
</file>